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2AD" w:rsidRPr="001552AD" w:rsidRDefault="001552AD" w:rsidP="001552AD">
      <w:pPr>
        <w:spacing w:after="0" w:line="240" w:lineRule="auto"/>
        <w:ind w:right="480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4"/>
          <w:szCs w:val="24"/>
        </w:rPr>
        <w:t>Functional Requirem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23"/>
      </w:tblGrid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Account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key i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password to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log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n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s a user to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undFai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.</w:t>
            </w:r>
          </w:p>
        </w:tc>
      </w:tr>
    </w:tbl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23"/>
      </w:tblGrid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ompany and Stock Details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can view a list of stock and descriptions for each stock and company to make decision and analysis based on the details given. </w:t>
            </w:r>
          </w:p>
        </w:tc>
      </w:tr>
    </w:tbl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23"/>
      </w:tblGrid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rchase Stock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fter viewing the stock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can purchase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y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tock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ased on their decision.</w:t>
            </w:r>
          </w:p>
        </w:tc>
      </w:tr>
    </w:tbl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23"/>
      </w:tblGrid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Portfolio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can view their profit and loss every time they end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round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</w:tbl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283"/>
      </w:tblGrid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l Stock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ant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sell stock that purchased.</w:t>
            </w:r>
          </w:p>
        </w:tc>
      </w:tr>
    </w:tbl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Default="001552AD" w:rsidP="001552AD">
      <w:pPr>
        <w:spacing w:after="0" w:line="240" w:lineRule="auto"/>
        <w:ind w:right="480"/>
        <w:rPr>
          <w:rFonts w:ascii="Arial" w:eastAsia="Times New Roman" w:hAnsi="Arial" w:cs="Arial"/>
          <w:color w:val="000000"/>
        </w:rPr>
      </w:pPr>
    </w:p>
    <w:p w:rsidR="001552AD" w:rsidRPr="001552AD" w:rsidRDefault="001552AD" w:rsidP="001552AD">
      <w:pPr>
        <w:spacing w:after="0" w:line="240" w:lineRule="auto"/>
        <w:ind w:right="480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Arial" w:eastAsia="Times New Roman" w:hAnsi="Arial" w:cs="Arial"/>
          <w:color w:val="000000"/>
        </w:rPr>
        <w:lastRenderedPageBreak/>
        <w:t>Use Case Diagram</w:t>
      </w: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5324475" cy="2971800"/>
            <wp:effectExtent l="0" t="0" r="9525" b="0"/>
            <wp:docPr id="1" name="Picture 1" descr="Ma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in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Arial" w:eastAsia="Times New Roman" w:hAnsi="Arial" w:cs="Arial"/>
          <w:color w:val="000000"/>
        </w:rPr>
        <w:tab/>
      </w:r>
      <w:r w:rsidRPr="001552AD">
        <w:rPr>
          <w:rFonts w:ascii="Arial" w:eastAsia="Times New Roman" w:hAnsi="Arial" w:cs="Arial"/>
          <w:color w:val="000000"/>
        </w:rPr>
        <w:tab/>
      </w:r>
      <w:r w:rsidRPr="001552AD">
        <w:rPr>
          <w:rFonts w:ascii="Arial" w:eastAsia="Times New Roman" w:hAnsi="Arial" w:cs="Arial"/>
          <w:color w:val="000000"/>
        </w:rPr>
        <w:tab/>
        <w:t>Figure 1 Use Case Diagram</w:t>
      </w: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4"/>
          <w:szCs w:val="24"/>
        </w:rPr>
        <w:t>Expanded Use Case</w:t>
      </w: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4"/>
          <w:szCs w:val="24"/>
        </w:rPr>
        <w:t>Expanded Use Case – Login Accou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65"/>
        <w:gridCol w:w="4755"/>
      </w:tblGrid>
      <w:tr w:rsidR="001552AD" w:rsidRPr="001552AD" w:rsidTr="001552AD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e Case 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Account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allow app users to login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 with their accounts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one)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e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login to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undFai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ical Course of Events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ystem Response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1.      This use case begins when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ha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 account and wants to login to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A login form will be displayed for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enter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password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      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enters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passwor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. The system will validate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password entered and pop up a message showing “Login Successful”. $100,000 of virtual money will be allocated to the user immediately after the login.</w:t>
            </w:r>
          </w:p>
        </w:tc>
      </w:tr>
      <w:tr w:rsidR="001552AD" w:rsidRPr="001552AD" w:rsidTr="001552AD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  Alternative Course of Events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ine 3a. If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not found or it is found but does not match with the password, cancel the use case. 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e 3b. If the system found the entered information is matched with an existing user account, the user data of that particular account will be loaded.</w:t>
            </w:r>
          </w:p>
        </w:tc>
      </w:tr>
    </w:tbl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anded Use Case – Register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49"/>
        <w:gridCol w:w="4571"/>
      </w:tblGrid>
      <w:tr w:rsidR="001552AD" w:rsidRPr="001552AD" w:rsidTr="001552AD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e Case 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gister 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To allow a non-app user to create an account to access to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FundFai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one)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e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log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in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ut they do not have a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ccount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ical Course of Events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ystem Response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1.      This use case begins when the user is not logged in to the application and goes to the login pag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The system prompts the user to enter a username and password for login and display a button to register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ew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ccount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      The user selects registration option by tapping on the “Sign up” butt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The system will prompt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enter username and password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 The user enters the username and passwor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 The system will verify username and password entered by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creates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account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A registration successful message will be displayed.</w:t>
            </w:r>
          </w:p>
        </w:tc>
      </w:tr>
      <w:tr w:rsidR="001552AD" w:rsidRPr="001552AD" w:rsidTr="001552AD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  Alternative Course of Events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Arial" w:eastAsia="Times New Roman" w:hAnsi="Arial" w:cs="Arial"/>
                <w:color w:val="000000"/>
              </w:rPr>
              <w:t>     Line 4a. If user tap on “Cancel” button, cancel the use case.  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e 6a. If the username and password entered by user is not verified by the system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e 3b. If the system found the entered information is matched with an existing user account, the user data of that particular account will be loaded.</w:t>
            </w:r>
          </w:p>
        </w:tc>
      </w:tr>
    </w:tbl>
    <w:p w:rsidR="001552AD" w:rsidRPr="001552AD" w:rsidRDefault="001552AD" w:rsidP="001552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4"/>
          <w:szCs w:val="24"/>
        </w:rPr>
        <w:t>Expanded Use Case – View Company and Stock Detail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6"/>
        <w:gridCol w:w="5114"/>
      </w:tblGrid>
      <w:tr w:rsidR="001552AD" w:rsidRPr="001552AD" w:rsidTr="001552AD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e Case 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ompany and Stock Details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allow users to view a list of stock with details, the price and the background of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company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one)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e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view stocks available and tap on the “Trading Centre” button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Typical Course of Events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ystem Response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  This use case begins when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want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view stock details, price and company backgroun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 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tap on “Trading Stock Center”. 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 The system will display stocks that available. 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  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elect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s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stock from “Trading Stock Center”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. Company information will be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display</w:t>
            </w:r>
            <w:r w:rsid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ed,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 example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urrentPricePerShare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ilyPeak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eklyPeak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ountOfShare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anyBackgroundInfo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LotAvailable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ketCapital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1552AD" w:rsidRPr="001552AD" w:rsidTr="001552AD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ve Course of Events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4"/>
          <w:szCs w:val="24"/>
        </w:rPr>
        <w:t>Expanded Use Case – Purchase Stock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17"/>
        <w:gridCol w:w="5003"/>
      </w:tblGrid>
      <w:tr w:rsidR="001552AD" w:rsidRPr="001552AD" w:rsidTr="001552AD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e Case 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rchase Stock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     Allow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to purchase stock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one)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e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purchase stock after viewing the stock details and tap on the “Place Buy Order” button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ompany and Stock Details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ical Course of Events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ystem Response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  This use case begins when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purchase stock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 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tap on “Place Buy Order” button. 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 The system will prompt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select 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umb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lot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y want to purchase.  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.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selects</w:t>
            </w:r>
            <w:r w:rsidR="00DD426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DD4266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umb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Lot they want to purchase and proceed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.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 confirmation message box will be popped out to get user confirmation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6.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pp user tap on “Yes”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7.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essage “Purchase Successful” will be shown after the system finish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ocessing the request. The purchase history will be updated in the portfolio.</w:t>
            </w:r>
          </w:p>
        </w:tc>
      </w:tr>
      <w:tr w:rsidR="001552AD" w:rsidRPr="001552AD" w:rsidTr="001552AD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ve Course of Events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Arial" w:eastAsia="Times New Roman" w:hAnsi="Arial" w:cs="Arial"/>
                <w:color w:val="000000"/>
              </w:rPr>
              <w:t xml:space="preserve">Line 3a. If the number of lot entered exceeds the limitation of virtual money owned by the user, cancel the use case. 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Arial" w:eastAsia="Times New Roman" w:hAnsi="Arial" w:cs="Arial"/>
                <w:color w:val="000000"/>
              </w:rPr>
              <w:t xml:space="preserve">Line 3b. If user enter number of </w:t>
            </w:r>
            <w:r w:rsidRPr="00DD4266">
              <w:rPr>
                <w:rFonts w:ascii="Arial" w:eastAsia="Times New Roman" w:hAnsi="Arial" w:cs="Arial"/>
                <w:noProof/>
                <w:color w:val="000000"/>
              </w:rPr>
              <w:t>lot</w:t>
            </w:r>
            <w:r w:rsidRPr="001552AD">
              <w:rPr>
                <w:rFonts w:ascii="Arial" w:eastAsia="Times New Roman" w:hAnsi="Arial" w:cs="Arial"/>
                <w:color w:val="000000"/>
              </w:rPr>
              <w:t xml:space="preserve"> exceeds the total lot available, cancel the use case.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Arial" w:eastAsia="Times New Roman" w:hAnsi="Arial" w:cs="Arial"/>
                <w:color w:val="000000"/>
              </w:rPr>
              <w:t xml:space="preserve">Line 6a.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If app user tap on “No”, cancel the use case.</w:t>
            </w:r>
          </w:p>
        </w:tc>
      </w:tr>
    </w:tbl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6"/>
          <w:szCs w:val="26"/>
        </w:rPr>
        <w:t>Expanded Use Case – View Portfolio</w:t>
      </w:r>
    </w:p>
    <w:tbl>
      <w:tblPr>
        <w:tblW w:w="86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0"/>
        <w:gridCol w:w="990"/>
        <w:gridCol w:w="4140"/>
      </w:tblGrid>
      <w:tr w:rsidR="001552AD" w:rsidRPr="001552AD" w:rsidTr="001552AD">
        <w:trPr>
          <w:trHeight w:val="360"/>
        </w:trPr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e Case 4</w:t>
            </w:r>
          </w:p>
        </w:tc>
        <w:tc>
          <w:tcPr>
            <w:tcW w:w="51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iew Portfolio</w:t>
            </w:r>
          </w:p>
        </w:tc>
      </w:tr>
      <w:tr w:rsidR="001552AD" w:rsidRPr="001552AD" w:rsidTr="001552AD"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oal in Context</w:t>
            </w:r>
          </w:p>
        </w:tc>
        <w:tc>
          <w:tcPr>
            <w:tcW w:w="51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display stocks details that user purchased before.</w:t>
            </w:r>
            <w:bookmarkStart w:id="0" w:name="_GoBack"/>
            <w:bookmarkEnd w:id="0"/>
          </w:p>
        </w:tc>
      </w:tr>
      <w:tr w:rsidR="001552AD" w:rsidRPr="001552AD" w:rsidTr="001552AD"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condary Actor</w:t>
            </w:r>
          </w:p>
        </w:tc>
        <w:tc>
          <w:tcPr>
            <w:tcW w:w="51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one)</w:t>
            </w:r>
          </w:p>
        </w:tc>
      </w:tr>
      <w:tr w:rsidR="001552AD" w:rsidRPr="001552AD" w:rsidTr="001552AD"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51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e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view their portfolio.</w:t>
            </w:r>
          </w:p>
        </w:tc>
      </w:tr>
      <w:tr w:rsidR="001552AD" w:rsidRPr="001552AD" w:rsidTr="001552AD"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lated Use Cases</w:t>
            </w:r>
          </w:p>
        </w:tc>
        <w:tc>
          <w:tcPr>
            <w:tcW w:w="51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3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ical Course of Events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or Action</w:t>
            </w:r>
          </w:p>
        </w:tc>
        <w:tc>
          <w:tcPr>
            <w:tcW w:w="513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ystem Response</w:t>
            </w:r>
          </w:p>
        </w:tc>
      </w:tr>
      <w:tr w:rsidR="001552AD" w:rsidRPr="001552AD" w:rsidTr="001552AD">
        <w:tc>
          <w:tcPr>
            <w:tcW w:w="4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  This use case begins when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view and track the stock they purchased.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449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 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tap on “My Portfolio” button.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 3.  A purchase history showing the current status of each stock</w:t>
            </w:r>
          </w:p>
          <w:p w:rsidR="001552AD" w:rsidRPr="001552AD" w:rsidRDefault="001552AD" w:rsidP="001552AD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ll be displayed.</w:t>
            </w:r>
          </w:p>
        </w:tc>
      </w:tr>
      <w:tr w:rsidR="001552AD" w:rsidRPr="001552AD" w:rsidTr="001552AD">
        <w:tc>
          <w:tcPr>
            <w:tcW w:w="863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ve Course of Events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:rsidR="001552AD" w:rsidRPr="001552AD" w:rsidRDefault="001552AD" w:rsidP="001552AD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2AD">
        <w:rPr>
          <w:rFonts w:ascii="Times New Roman" w:eastAsia="Times New Roman" w:hAnsi="Times New Roman" w:cs="Times New Roman"/>
          <w:color w:val="000000"/>
          <w:sz w:val="26"/>
          <w:szCs w:val="26"/>
        </w:rPr>
        <w:t>Expanded Use Case – Sell Stock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35"/>
        <w:gridCol w:w="4785"/>
      </w:tblGrid>
      <w:tr w:rsidR="001552AD" w:rsidRPr="001552AD" w:rsidTr="001552AD">
        <w:trPr>
          <w:trHeight w:val="3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se Case 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ll Stock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oal in Con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ow</w:t>
            </w:r>
            <w:r w:rsidR="003B75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B758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sell purchased stock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condary Ac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one)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en 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sell their stocks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lated 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Portfolio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ypical Course of Events</w:t>
            </w:r>
          </w:p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or A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ystem Response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  This use case begins when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s to sell the stock they purchas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 The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tap on “Place Sell </w:t>
            </w:r>
            <w:proofErr w:type="gram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der ”</w:t>
            </w:r>
            <w:proofErr w:type="gram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utt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 3.   The system will prompt</w:t>
            </w:r>
            <w:r w:rsidR="003B75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B758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us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select </w:t>
            </w:r>
            <w:r w:rsidRPr="003B758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umb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 w:rsidRPr="003B758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lot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y want to sell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.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selects </w:t>
            </w:r>
            <w:r w:rsidRPr="003B7588"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4"/>
              </w:rPr>
              <w:t>number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Lot they want to sell and proceed.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.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 confirmation message box will be popped out to get user confirmation.</w:t>
            </w:r>
          </w:p>
        </w:tc>
      </w:tr>
      <w:tr w:rsidR="001552AD" w:rsidRPr="001552AD" w:rsidTr="001552A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0" w:line="240" w:lineRule="auto"/>
              <w:ind w:left="720" w:right="480" w:hanging="36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6. </w:t>
            </w: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User tap on “Yes”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7.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essage “Sold Successful” will be shown after the system finish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ocessing the request. The sold stock will be removed from the portfolio.</w:t>
            </w:r>
          </w:p>
        </w:tc>
      </w:tr>
      <w:tr w:rsidR="001552AD" w:rsidRPr="001552AD" w:rsidTr="001552AD"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1552AD" w:rsidRPr="001552AD" w:rsidRDefault="001552AD" w:rsidP="001552AD">
            <w:pPr>
              <w:spacing w:before="220" w:after="40" w:line="240" w:lineRule="auto"/>
              <w:ind w:left="397" w:right="480"/>
              <w:outlineLvl w:val="4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ve Course of Events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Arial" w:eastAsia="Times New Roman" w:hAnsi="Arial" w:cs="Arial"/>
                <w:color w:val="000000"/>
              </w:rPr>
              <w:lastRenderedPageBreak/>
              <w:t xml:space="preserve">Line 4a. If the number of lot entered exceeds the number of </w:t>
            </w:r>
            <w:r w:rsidRPr="003B7588">
              <w:rPr>
                <w:rFonts w:ascii="Arial" w:eastAsia="Times New Roman" w:hAnsi="Arial" w:cs="Arial"/>
                <w:noProof/>
                <w:color w:val="000000"/>
              </w:rPr>
              <w:t>lot</w:t>
            </w:r>
            <w:r w:rsidRPr="001552AD">
              <w:rPr>
                <w:rFonts w:ascii="Arial" w:eastAsia="Times New Roman" w:hAnsi="Arial" w:cs="Arial"/>
                <w:color w:val="000000"/>
              </w:rPr>
              <w:t xml:space="preserve"> that owned by the user, cancel the use case. </w:t>
            </w:r>
          </w:p>
          <w:p w:rsidR="001552AD" w:rsidRPr="001552AD" w:rsidRDefault="001552AD" w:rsidP="001552AD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Arial" w:eastAsia="Times New Roman" w:hAnsi="Arial" w:cs="Arial"/>
                <w:color w:val="000000"/>
              </w:rPr>
              <w:t xml:space="preserve">Line 6a. </w:t>
            </w: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If app user tap on “No”, cancel the use case.</w:t>
            </w:r>
          </w:p>
        </w:tc>
      </w:tr>
    </w:tbl>
    <w:p w:rsidR="00B229D9" w:rsidRDefault="001552AD" w:rsidP="001552AD">
      <w:r w:rsidRPr="001552AD">
        <w:rPr>
          <w:rFonts w:ascii="Times New Roman" w:eastAsia="Times New Roman" w:hAnsi="Times New Roman" w:cs="Times New Roman"/>
          <w:sz w:val="24"/>
          <w:szCs w:val="24"/>
        </w:rPr>
        <w:lastRenderedPageBreak/>
        <w:br/>
      </w:r>
    </w:p>
    <w:sectPr w:rsidR="00B229D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CD1383"/>
    <w:multiLevelType w:val="multilevel"/>
    <w:tmpl w:val="97983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FD23D2B"/>
    <w:multiLevelType w:val="multilevel"/>
    <w:tmpl w:val="C1543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MTIxMTCyMjAzNTUyUdpeDU4uLM/DyQAsNaABEO2kEsAAAA"/>
  </w:docVars>
  <w:rsids>
    <w:rsidRoot w:val="001552AD"/>
    <w:rsid w:val="001552AD"/>
    <w:rsid w:val="003A4649"/>
    <w:rsid w:val="003B7588"/>
    <w:rsid w:val="0081240A"/>
    <w:rsid w:val="0088432C"/>
    <w:rsid w:val="00CE6EAB"/>
    <w:rsid w:val="00DD4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7D67C"/>
  <w15:chartTrackingRefBased/>
  <w15:docId w15:val="{EE85B24D-C662-4CB9-B7A1-EC1F891F6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552A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1552A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552A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552A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552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1552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3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5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078</Words>
  <Characters>6151</Characters>
  <Application>Microsoft Office Word</Application>
  <DocSecurity>0</DocSecurity>
  <Lines>51</Lines>
  <Paragraphs>14</Paragraphs>
  <ScaleCrop>false</ScaleCrop>
  <Company/>
  <LinksUpToDate>false</LinksUpToDate>
  <CharactersWithSpaces>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 Wen Xi</dc:creator>
  <cp:keywords/>
  <dc:description/>
  <cp:lastModifiedBy>Go Wen Xi</cp:lastModifiedBy>
  <cp:revision>3</cp:revision>
  <dcterms:created xsi:type="dcterms:W3CDTF">2017-02-18T14:59:00Z</dcterms:created>
  <dcterms:modified xsi:type="dcterms:W3CDTF">2017-02-18T15:16:00Z</dcterms:modified>
</cp:coreProperties>
</file>